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871EA" w14:textId="77777777" w:rsidR="00A139A8" w:rsidRDefault="00A139A8">
      <w:r>
        <w:separator/>
      </w:r>
    </w:p>
  </w:endnote>
  <w:endnote w:type="continuationSeparator" w:id="0">
    <w:p w14:paraId="526D4559" w14:textId="77777777" w:rsidR="00A139A8" w:rsidRDefault="00A13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17346" w14:textId="77777777" w:rsidR="00A139A8" w:rsidRDefault="00A139A8">
      <w:r>
        <w:separator/>
      </w:r>
    </w:p>
  </w:footnote>
  <w:footnote w:type="continuationSeparator" w:id="0">
    <w:p w14:paraId="338511BB" w14:textId="77777777" w:rsidR="00A139A8" w:rsidRDefault="00A13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649BFA9B">
          <wp:simplePos x="0" y="0"/>
          <wp:positionH relativeFrom="margin">
            <wp:posOffset>5383530</wp:posOffset>
          </wp:positionH>
          <wp:positionV relativeFrom="paragraph">
            <wp:posOffset>75565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479C6276" w:rsidR="00251B2E" w:rsidRPr="00F53F9D" w:rsidRDefault="0099756B" w:rsidP="0099756B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09DA674E" w:rsidR="00F53F9D" w:rsidRPr="00F53F9D" w:rsidRDefault="00A006CC" w:rsidP="00A006CC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53F9D" w:rsidRPr="00F53F9D">
      <w:rPr>
        <w:rFonts w:ascii="Bookman Old Style" w:hAnsi="Bookman Old Style"/>
        <w:b/>
        <w:sz w:val="20"/>
        <w:szCs w:val="20"/>
      </w:rPr>
      <w:t>MANAGEMENT INFORMATION SYSTEM UNIT-</w:t>
    </w:r>
    <w:r w:rsidR="003A7F31">
      <w:rPr>
        <w:rFonts w:ascii="Bookman Old Style" w:hAnsi="Bookman Old Style"/>
        <w:b/>
        <w:sz w:val="20"/>
        <w:szCs w:val="20"/>
      </w:rPr>
      <w:t>WEB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B476F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9756B"/>
    <w:rsid w:val="009E5566"/>
    <w:rsid w:val="00A006CC"/>
    <w:rsid w:val="00A0454F"/>
    <w:rsid w:val="00A139A8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4</cp:revision>
  <dcterms:created xsi:type="dcterms:W3CDTF">2023-06-22T02:35:00Z</dcterms:created>
  <dcterms:modified xsi:type="dcterms:W3CDTF">2023-06-22T03:10:00Z</dcterms:modified>
</cp:coreProperties>
</file>